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362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22"/>
        <w:gridCol w:w="758"/>
        <w:gridCol w:w="4092"/>
        <w:gridCol w:w="4325"/>
      </w:tblGrid>
      <w:tr w:rsidR="002F1217" w:rsidRPr="00332261" w14:paraId="50D7DCC9" w14:textId="77777777" w:rsidTr="002F1217">
        <w:trPr>
          <w:trHeight w:val="266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8F9C1E" w14:textId="77777777" w:rsidR="002F1217" w:rsidRPr="00D64350" w:rsidRDefault="002F1217" w:rsidP="002F1217">
            <w:pPr>
              <w:pStyle w:val="AralkYok"/>
              <w:jc w:val="center"/>
              <w:rPr>
                <w:b/>
                <w:sz w:val="16"/>
                <w:szCs w:val="16"/>
                <w:lang w:val="tr-TR"/>
              </w:rPr>
            </w:pPr>
            <w:r w:rsidRPr="00D64350">
              <w:rPr>
                <w:b/>
                <w:sz w:val="16"/>
                <w:szCs w:val="16"/>
                <w:lang w:val="tr-TR"/>
              </w:rPr>
              <w:t xml:space="preserve">ESKİŞEHİR MESLEK YÜKSEKOKULU MOTORLU ARAÇLAR VE ULAŞTIRMA TEKNOLOJİLERİ BÖLÜMÜ </w:t>
            </w:r>
          </w:p>
          <w:p w14:paraId="506514B2" w14:textId="0538E68E" w:rsidR="002F1217" w:rsidRPr="00332261" w:rsidRDefault="002F1217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D64350">
              <w:rPr>
                <w:b/>
                <w:sz w:val="16"/>
                <w:szCs w:val="16"/>
                <w:lang w:val="tr-TR"/>
              </w:rPr>
              <w:t>UÇAK TEKNOLOJİSİ PROGRAMI 202</w:t>
            </w:r>
            <w:r w:rsidR="00906806">
              <w:rPr>
                <w:b/>
                <w:sz w:val="16"/>
                <w:szCs w:val="16"/>
                <w:lang w:val="tr-TR"/>
              </w:rPr>
              <w:t>5</w:t>
            </w:r>
            <w:r w:rsidRPr="00D64350">
              <w:rPr>
                <w:b/>
                <w:sz w:val="16"/>
                <w:szCs w:val="16"/>
                <w:lang w:val="tr-TR"/>
              </w:rPr>
              <w:t>-202</w:t>
            </w:r>
            <w:r w:rsidR="00906806">
              <w:rPr>
                <w:b/>
                <w:sz w:val="16"/>
                <w:szCs w:val="16"/>
                <w:lang w:val="tr-TR"/>
              </w:rPr>
              <w:t>6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EĞİTİM-ÖĞRETİM YILI </w:t>
            </w:r>
            <w:r w:rsidR="00961A78">
              <w:rPr>
                <w:b/>
                <w:sz w:val="16"/>
                <w:szCs w:val="16"/>
                <w:lang w:val="tr-TR"/>
              </w:rPr>
              <w:t>BAHAR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DÖNEMİ </w:t>
            </w:r>
            <w:r w:rsidR="00863678">
              <w:rPr>
                <w:b/>
                <w:sz w:val="16"/>
                <w:szCs w:val="16"/>
                <w:lang w:val="tr-TR"/>
              </w:rPr>
              <w:t>FİNAL</w:t>
            </w:r>
            <w:r w:rsidR="00B32EAD">
              <w:rPr>
                <w:b/>
                <w:sz w:val="16"/>
                <w:szCs w:val="16"/>
                <w:lang w:val="tr-TR"/>
              </w:rPr>
              <w:t xml:space="preserve"> SINA</w:t>
            </w:r>
            <w:r w:rsidR="00F51FC5">
              <w:rPr>
                <w:b/>
                <w:sz w:val="16"/>
                <w:szCs w:val="16"/>
                <w:lang w:val="tr-TR"/>
              </w:rPr>
              <w:t>V</w:t>
            </w:r>
            <w:r w:rsidRPr="00D64350">
              <w:rPr>
                <w:b/>
                <w:sz w:val="16"/>
                <w:szCs w:val="16"/>
                <w:lang w:val="tr-TR"/>
              </w:rPr>
              <w:t xml:space="preserve"> PROGRAMI</w:t>
            </w:r>
          </w:p>
        </w:tc>
      </w:tr>
      <w:tr w:rsidR="00054540" w:rsidRPr="00332261" w14:paraId="13FEEF9B" w14:textId="77777777" w:rsidTr="008A7AE0">
        <w:trPr>
          <w:trHeight w:val="266"/>
        </w:trPr>
        <w:tc>
          <w:tcPr>
            <w:tcW w:w="26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043DE8FC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Gün</w:t>
            </w:r>
          </w:p>
        </w:tc>
        <w:tc>
          <w:tcPr>
            <w:tcW w:w="39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61FB67B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Saat</w:t>
            </w:r>
          </w:p>
        </w:tc>
        <w:tc>
          <w:tcPr>
            <w:tcW w:w="2110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19A86999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I. Sınıf</w:t>
            </w:r>
          </w:p>
        </w:tc>
        <w:tc>
          <w:tcPr>
            <w:tcW w:w="2230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CE7CF0C" w14:textId="77777777" w:rsidR="006968BC" w:rsidRPr="00332261" w:rsidRDefault="006968BC" w:rsidP="002F1217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  <w:r w:rsidRPr="00332261">
              <w:rPr>
                <w:sz w:val="12"/>
                <w:szCs w:val="16"/>
                <w:lang w:val="tr-TR"/>
              </w:rPr>
              <w:t>II. Sınıf</w:t>
            </w:r>
          </w:p>
        </w:tc>
      </w:tr>
      <w:tr w:rsidR="00CC5666" w:rsidRPr="00332261" w14:paraId="382850FC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363AC4AE" w14:textId="52FB5939" w:rsidR="00CC5666" w:rsidRPr="00B32EAD" w:rsidRDefault="00863678" w:rsidP="00CC5666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08</w:t>
            </w:r>
            <w:r w:rsidR="00B32EAD" w:rsidRPr="00B32EAD">
              <w:rPr>
                <w:sz w:val="22"/>
                <w:szCs w:val="28"/>
                <w:lang w:val="tr-TR"/>
              </w:rPr>
              <w:t>.</w:t>
            </w:r>
            <w:r w:rsidR="00961A78">
              <w:rPr>
                <w:sz w:val="22"/>
                <w:szCs w:val="28"/>
                <w:lang w:val="tr-TR"/>
              </w:rPr>
              <w:t>0</w:t>
            </w:r>
            <w:r>
              <w:rPr>
                <w:sz w:val="22"/>
                <w:szCs w:val="28"/>
                <w:lang w:val="tr-TR"/>
              </w:rPr>
              <w:t>6</w:t>
            </w:r>
            <w:r w:rsidR="00B32EAD" w:rsidRPr="00B32EAD">
              <w:rPr>
                <w:sz w:val="22"/>
                <w:szCs w:val="28"/>
                <w:lang w:val="tr-TR"/>
              </w:rPr>
              <w:t>.202</w:t>
            </w:r>
            <w:r w:rsidR="00961A78">
              <w:rPr>
                <w:sz w:val="22"/>
                <w:szCs w:val="28"/>
                <w:lang w:val="tr-TR"/>
              </w:rPr>
              <w:t>6</w:t>
            </w: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79829F8" w14:textId="77777777" w:rsidR="00CC5666" w:rsidRPr="00266775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38ED200" w14:textId="77777777" w:rsidR="00CC5666" w:rsidRPr="00332261" w:rsidRDefault="00CC5666" w:rsidP="00CC5666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1B5212" w14:textId="4E785EE4" w:rsidR="00CC5666" w:rsidRPr="00332261" w:rsidRDefault="00CC5666" w:rsidP="00CC5666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CC5666" w:rsidRPr="00332261" w14:paraId="6294C16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7DB7A238" w14:textId="77777777" w:rsidR="00CC5666" w:rsidRPr="00B32EAD" w:rsidRDefault="00CC5666" w:rsidP="00CC5666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8D733E9" w14:textId="77777777" w:rsidR="00CC5666" w:rsidRPr="00266775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2EF24F8" w14:textId="6AE0F0E7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B6A2831" w14:textId="7ADD2951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CC5666" w:rsidRPr="00332261" w14:paraId="77911B6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FCD8CDF" w14:textId="77777777" w:rsidR="00CC5666" w:rsidRPr="00B32EAD" w:rsidRDefault="00CC5666" w:rsidP="00CC5666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BA24725" w14:textId="77777777" w:rsidR="00CC5666" w:rsidRPr="00266775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B8FFAEE" w14:textId="7E1ED318" w:rsidR="00CC5666" w:rsidRPr="00B32EAD" w:rsidRDefault="00961A78" w:rsidP="00CC5666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Aerodinamik (</w:t>
            </w:r>
            <w:proofErr w:type="gramStart"/>
            <w:r>
              <w:rPr>
                <w:sz w:val="18"/>
                <w:szCs w:val="22"/>
                <w:lang w:val="tr-TR"/>
              </w:rPr>
              <w:t>RKÇ -</w:t>
            </w:r>
            <w:proofErr w:type="gramEnd"/>
            <w:r>
              <w:rPr>
                <w:sz w:val="18"/>
                <w:szCs w:val="22"/>
                <w:lang w:val="tr-TR"/>
              </w:rPr>
              <w:t xml:space="preserve"> E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9A67E9" w14:textId="1186F620" w:rsidR="00CC5666" w:rsidRPr="00B32EAD" w:rsidRDefault="00CC5666" w:rsidP="00CC5666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2F06A2" w:rsidRPr="00332261" w14:paraId="2B76904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D51C62" w14:textId="77777777" w:rsidR="002F06A2" w:rsidRPr="00B32EAD" w:rsidRDefault="002F06A2" w:rsidP="002F06A2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EAE86AF" w14:textId="77777777" w:rsidR="002F06A2" w:rsidRPr="00266775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871D26D" w14:textId="70CE5733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A253D2" w14:textId="11C6E009" w:rsidR="002F06A2" w:rsidRPr="00B32EAD" w:rsidRDefault="00961A78" w:rsidP="002F06A2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Uçuş Performansı (RKÇ – EE)</w:t>
            </w:r>
          </w:p>
        </w:tc>
      </w:tr>
      <w:tr w:rsidR="002F06A2" w:rsidRPr="00332261" w14:paraId="1067EA6E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E89F0B2" w14:textId="77777777" w:rsidR="002F06A2" w:rsidRPr="00B32EAD" w:rsidRDefault="002F06A2" w:rsidP="002F06A2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CE3D501" w14:textId="77777777" w:rsidR="002F06A2" w:rsidRPr="00266775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6F300D" w14:textId="7D043FC9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932E67" w14:textId="7F9F56A8" w:rsidR="002F06A2" w:rsidRPr="00B32EAD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2F06A2" w:rsidRPr="00332261" w14:paraId="7D305EE0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D993C99" w14:textId="77777777" w:rsidR="002F06A2" w:rsidRPr="00B32EAD" w:rsidRDefault="002F06A2" w:rsidP="002F06A2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AB6B416" w14:textId="77777777" w:rsidR="002F06A2" w:rsidRPr="00266775" w:rsidRDefault="002F06A2" w:rsidP="002F06A2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E27AF98" w14:textId="6AFF5BED" w:rsidR="002F06A2" w:rsidRPr="00B32EAD" w:rsidRDefault="00961A78" w:rsidP="002F06A2">
            <w:pPr>
              <w:pStyle w:val="AralkYok"/>
              <w:rPr>
                <w:sz w:val="18"/>
                <w:szCs w:val="22"/>
                <w:lang w:val="tr-TR"/>
              </w:rPr>
            </w:pPr>
            <w:proofErr w:type="spellStart"/>
            <w:r>
              <w:rPr>
                <w:sz w:val="18"/>
                <w:szCs w:val="22"/>
                <w:lang w:val="tr-TR"/>
              </w:rPr>
              <w:t>Havaaracı</w:t>
            </w:r>
            <w:proofErr w:type="spellEnd"/>
            <w:r>
              <w:rPr>
                <w:sz w:val="18"/>
                <w:szCs w:val="22"/>
                <w:lang w:val="tr-TR"/>
              </w:rPr>
              <w:t xml:space="preserve"> Yapıları ve Sistemleri (</w:t>
            </w:r>
            <w:proofErr w:type="gramStart"/>
            <w:r w:rsidR="00CE11E5">
              <w:rPr>
                <w:sz w:val="18"/>
                <w:szCs w:val="22"/>
                <w:lang w:val="tr-TR"/>
              </w:rPr>
              <w:t>EE -</w:t>
            </w:r>
            <w:proofErr w:type="gramEnd"/>
            <w:r w:rsidR="00CE11E5">
              <w:rPr>
                <w:sz w:val="18"/>
                <w:szCs w:val="22"/>
                <w:lang w:val="tr-TR"/>
              </w:rPr>
              <w:t xml:space="preserve"> RKÇ</w:t>
            </w:r>
            <w:r>
              <w:rPr>
                <w:sz w:val="18"/>
                <w:szCs w:val="22"/>
                <w:lang w:val="tr-TR"/>
              </w:rPr>
              <w:t>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8840F2" w14:textId="78B1E5BC" w:rsidR="002F06A2" w:rsidRPr="00B32EAD" w:rsidRDefault="002F06A2" w:rsidP="002F06A2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4374B87B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3B4A4D8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424DAD9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EC6B49" w14:textId="43AFC5D3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DC88B0" w14:textId="08C88706" w:rsidR="00B17849" w:rsidRPr="00B32EAD" w:rsidRDefault="00961A78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  <w:r w:rsidRPr="00961A78">
              <w:rPr>
                <w:sz w:val="18"/>
                <w:szCs w:val="22"/>
                <w:lang w:val="tr-TR"/>
              </w:rPr>
              <w:t>Pervane</w:t>
            </w:r>
            <w:r>
              <w:rPr>
                <w:sz w:val="18"/>
                <w:szCs w:val="22"/>
                <w:lang w:val="tr-TR"/>
              </w:rPr>
              <w:t xml:space="preserve"> (</w:t>
            </w:r>
            <w:proofErr w:type="gramStart"/>
            <w:r w:rsidR="00CE11E5">
              <w:rPr>
                <w:sz w:val="18"/>
                <w:szCs w:val="22"/>
                <w:lang w:val="tr-TR"/>
              </w:rPr>
              <w:t>EE -</w:t>
            </w:r>
            <w:proofErr w:type="gramEnd"/>
            <w:r w:rsidR="00CE11E5">
              <w:rPr>
                <w:sz w:val="18"/>
                <w:szCs w:val="22"/>
                <w:lang w:val="tr-TR"/>
              </w:rPr>
              <w:t xml:space="preserve"> RKÇ</w:t>
            </w:r>
            <w:r>
              <w:rPr>
                <w:sz w:val="18"/>
                <w:szCs w:val="22"/>
                <w:lang w:val="tr-TR"/>
              </w:rPr>
              <w:t>)</w:t>
            </w:r>
          </w:p>
        </w:tc>
      </w:tr>
      <w:tr w:rsidR="00B17849" w:rsidRPr="00332261" w14:paraId="246F0EE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FD619C7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3A7D1FF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82FC9ED" w14:textId="6D736673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625BF8" w14:textId="57A84B2C" w:rsidR="00B17849" w:rsidRPr="00B32EAD" w:rsidRDefault="00B17849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71FDA322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539AF37B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hideMark/>
          </w:tcPr>
          <w:p w14:paraId="7A7B876D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70076751" w14:textId="7F2E2962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67137F0A" w14:textId="644766DE" w:rsidR="00B17849" w:rsidRPr="00B32EAD" w:rsidRDefault="00B17849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</w:tr>
      <w:tr w:rsidR="00B17849" w:rsidRPr="00332261" w14:paraId="546C48E5" w14:textId="77777777" w:rsidTr="00194C09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A683CE6" w14:textId="40D567CE" w:rsidR="00B17849" w:rsidRPr="00B32EAD" w:rsidRDefault="00863678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09</w:t>
            </w:r>
            <w:r w:rsidR="00961A78">
              <w:rPr>
                <w:sz w:val="22"/>
                <w:szCs w:val="28"/>
                <w:lang w:val="tr-TR"/>
              </w:rPr>
              <w:t>.0</w:t>
            </w:r>
            <w:r>
              <w:rPr>
                <w:sz w:val="22"/>
                <w:szCs w:val="28"/>
                <w:lang w:val="tr-TR"/>
              </w:rPr>
              <w:t>6</w:t>
            </w:r>
            <w:r w:rsidR="00961A78">
              <w:rPr>
                <w:sz w:val="22"/>
                <w:szCs w:val="28"/>
                <w:lang w:val="tr-TR"/>
              </w:rPr>
              <w:t>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7BF50C9B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 xml:space="preserve">08 – 09 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2F19A56" w14:textId="28F68C1D" w:rsidR="00B17849" w:rsidRPr="005358E3" w:rsidRDefault="00B17849" w:rsidP="00B17849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09BA8AD2" w14:textId="72F164E9" w:rsidR="00B17849" w:rsidRPr="00332261" w:rsidRDefault="00B17849" w:rsidP="00B17849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17849" w:rsidRPr="00332261" w14:paraId="6CD43390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59356946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71148927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BDE9E7F" w14:textId="156A0396" w:rsidR="00B17849" w:rsidRPr="005358E3" w:rsidRDefault="00B17849" w:rsidP="00B17849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733564" w14:textId="2242490A" w:rsidR="00B17849" w:rsidRPr="00332261" w:rsidRDefault="00B17849" w:rsidP="00B17849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B17849" w:rsidRPr="00332261" w14:paraId="3BA4598F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3CB0D48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3FC94146" w14:textId="77777777" w:rsidR="00B17849" w:rsidRPr="00266775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6D9E429" w14:textId="3674DA78" w:rsidR="00B17849" w:rsidRPr="00B32EAD" w:rsidRDefault="00961A78" w:rsidP="00B17849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Matematik</w:t>
            </w:r>
            <w:r w:rsidR="00CE11E5">
              <w:rPr>
                <w:sz w:val="18"/>
                <w:szCs w:val="22"/>
                <w:lang w:val="tr-TR"/>
              </w:rPr>
              <w:t xml:space="preserve"> II</w:t>
            </w:r>
            <w:r>
              <w:rPr>
                <w:sz w:val="18"/>
                <w:szCs w:val="22"/>
                <w:lang w:val="tr-TR"/>
              </w:rPr>
              <w:t xml:space="preserve"> (</w:t>
            </w:r>
            <w:proofErr w:type="gramStart"/>
            <w:r>
              <w:rPr>
                <w:sz w:val="18"/>
                <w:szCs w:val="22"/>
                <w:lang w:val="tr-TR"/>
              </w:rPr>
              <w:t>ZB -</w:t>
            </w:r>
            <w:proofErr w:type="gramEnd"/>
            <w:r>
              <w:rPr>
                <w:sz w:val="18"/>
                <w:szCs w:val="22"/>
                <w:lang w:val="tr-TR"/>
              </w:rPr>
              <w:t xml:space="preserve"> E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1012C88C" w14:textId="63F8B7CF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B17849" w:rsidRPr="00332261" w14:paraId="7188479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B0C8D5B" w14:textId="77777777" w:rsidR="00B17849" w:rsidRPr="00B32EAD" w:rsidRDefault="00B17849" w:rsidP="00B17849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979DB3" w14:textId="77777777" w:rsidR="00B17849" w:rsidRPr="00961A78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  <w:r w:rsidRPr="00961A78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2899400" w14:textId="0F11BCE0" w:rsidR="00B17849" w:rsidRPr="009109A4" w:rsidRDefault="009109A4" w:rsidP="00B17849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  <w:r w:rsidRPr="009109A4">
              <w:rPr>
                <w:color w:val="EE0000"/>
                <w:sz w:val="18"/>
                <w:szCs w:val="22"/>
                <w:lang w:val="tr-TR"/>
              </w:rPr>
              <w:t>İngilizce II</w:t>
            </w:r>
            <w:r>
              <w:rPr>
                <w:color w:val="EE0000"/>
                <w:sz w:val="18"/>
                <w:szCs w:val="22"/>
                <w:lang w:val="tr-TR"/>
              </w:rPr>
              <w:t xml:space="preserve"> (ZB-E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2FF91C7" w14:textId="57B05C5C" w:rsidR="00B17849" w:rsidRPr="00B32EAD" w:rsidRDefault="00B17849" w:rsidP="00B17849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77052D" w:rsidRPr="00332261" w14:paraId="23AE6061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2F9D4A" w14:textId="77777777" w:rsidR="0077052D" w:rsidRPr="00B32EAD" w:rsidRDefault="0077052D" w:rsidP="0077052D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1B1D828" w14:textId="77777777" w:rsidR="0077052D" w:rsidRPr="00266775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BE39D2" w14:textId="0BA92439" w:rsidR="0077052D" w:rsidRPr="00B32EAD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2BCE51E" w14:textId="4C20E4D5" w:rsidR="0077052D" w:rsidRPr="00B32EAD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77052D" w:rsidRPr="00332261" w14:paraId="06922EE0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3B430B8" w14:textId="77777777" w:rsidR="0077052D" w:rsidRPr="00B32EAD" w:rsidRDefault="0077052D" w:rsidP="0077052D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2BDFEA0" w14:textId="77777777" w:rsidR="0077052D" w:rsidRPr="00266775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DE1CAA" w14:textId="093985F1" w:rsidR="0077052D" w:rsidRPr="00B32EAD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FE65BF" w14:textId="589F4A60" w:rsidR="0077052D" w:rsidRPr="00B32EAD" w:rsidRDefault="00961A78" w:rsidP="0077052D">
            <w:pPr>
              <w:pStyle w:val="AralkYok"/>
              <w:rPr>
                <w:sz w:val="18"/>
                <w:szCs w:val="22"/>
                <w:lang w:val="tr-TR"/>
              </w:rPr>
            </w:pPr>
            <w:proofErr w:type="spellStart"/>
            <w:r>
              <w:rPr>
                <w:sz w:val="18"/>
                <w:szCs w:val="22"/>
                <w:lang w:val="tr-TR"/>
              </w:rPr>
              <w:t>Havaaracı</w:t>
            </w:r>
            <w:proofErr w:type="spellEnd"/>
            <w:r>
              <w:rPr>
                <w:sz w:val="18"/>
                <w:szCs w:val="22"/>
                <w:lang w:val="tr-TR"/>
              </w:rPr>
              <w:t xml:space="preserve"> Bakım ve Uygulamaları</w:t>
            </w:r>
            <w:r w:rsidR="00CE11E5">
              <w:rPr>
                <w:sz w:val="18"/>
                <w:szCs w:val="22"/>
                <w:lang w:val="tr-TR"/>
              </w:rPr>
              <w:t xml:space="preserve"> II</w:t>
            </w:r>
            <w:r>
              <w:rPr>
                <w:sz w:val="18"/>
                <w:szCs w:val="22"/>
                <w:lang w:val="tr-TR"/>
              </w:rPr>
              <w:t xml:space="preserve"> (</w:t>
            </w:r>
            <w:proofErr w:type="gramStart"/>
            <w:r>
              <w:rPr>
                <w:sz w:val="18"/>
                <w:szCs w:val="22"/>
                <w:lang w:val="tr-TR"/>
              </w:rPr>
              <w:t>EE -</w:t>
            </w:r>
            <w:proofErr w:type="gramEnd"/>
            <w:r>
              <w:rPr>
                <w:sz w:val="18"/>
                <w:szCs w:val="22"/>
                <w:lang w:val="tr-TR"/>
              </w:rPr>
              <w:t xml:space="preserve"> ZB)</w:t>
            </w:r>
          </w:p>
        </w:tc>
      </w:tr>
      <w:tr w:rsidR="0077052D" w:rsidRPr="00332261" w14:paraId="3FDFD8F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11CFCBA" w14:textId="77777777" w:rsidR="0077052D" w:rsidRPr="00B32EAD" w:rsidRDefault="0077052D" w:rsidP="0077052D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0182BA2" w14:textId="77777777" w:rsidR="0077052D" w:rsidRPr="00266775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4ECB4D" w14:textId="10C2A6C6" w:rsidR="0077052D" w:rsidRPr="00B32EAD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BDA46ED" w14:textId="0A60BBC1" w:rsidR="0077052D" w:rsidRPr="00B32EAD" w:rsidRDefault="0077052D" w:rsidP="0077052D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9109A4" w:rsidRPr="00332261" w14:paraId="1BF192EA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993B15C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207D54A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E3A93" w14:textId="4EE50A90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Temel Elektronik (</w:t>
            </w:r>
            <w:proofErr w:type="gramStart"/>
            <w:r>
              <w:rPr>
                <w:sz w:val="18"/>
                <w:szCs w:val="22"/>
                <w:lang w:val="tr-TR"/>
              </w:rPr>
              <w:t>ZB -</w:t>
            </w:r>
            <w:proofErr w:type="gramEnd"/>
            <w:r>
              <w:rPr>
                <w:sz w:val="18"/>
                <w:szCs w:val="22"/>
                <w:lang w:val="tr-TR"/>
              </w:rPr>
              <w:t xml:space="preserve"> E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869BFD8" w14:textId="4B7B56F8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9109A4" w:rsidRPr="00332261" w14:paraId="4026379A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1D9DCC63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hideMark/>
          </w:tcPr>
          <w:p w14:paraId="49B6C057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02FDA34C" w14:textId="2D41B66E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76E5E58" w14:textId="4E837298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9109A4" w:rsidRPr="00332261" w14:paraId="35F49011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152FF36D" w14:textId="32A14875" w:rsidR="009109A4" w:rsidRPr="00B32EAD" w:rsidRDefault="00863678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10</w:t>
            </w:r>
            <w:r w:rsidR="009109A4">
              <w:rPr>
                <w:sz w:val="22"/>
                <w:szCs w:val="28"/>
                <w:lang w:val="tr-TR"/>
              </w:rPr>
              <w:t>.0</w:t>
            </w:r>
            <w:r>
              <w:rPr>
                <w:sz w:val="22"/>
                <w:szCs w:val="28"/>
                <w:lang w:val="tr-TR"/>
              </w:rPr>
              <w:t>6</w:t>
            </w:r>
            <w:r w:rsidR="009109A4">
              <w:rPr>
                <w:sz w:val="22"/>
                <w:szCs w:val="28"/>
                <w:lang w:val="tr-TR"/>
              </w:rPr>
              <w:t>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9A6653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 xml:space="preserve">08 – 09 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D54742B" w14:textId="14E5E56B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F94C65" w14:textId="2F41EB4D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9109A4" w:rsidRPr="00332261" w14:paraId="338FFAC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024799B2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FDFFA03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870F59" w14:textId="529EF9C9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649409" w14:textId="0EECC25E" w:rsidR="009109A4" w:rsidRPr="00332261" w:rsidRDefault="009109A4" w:rsidP="009109A4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9109A4" w:rsidRPr="00332261" w14:paraId="3FB7185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5949882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0AB8281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BA4914" w14:textId="3E59D983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Uçak Bilgisi II (</w:t>
            </w:r>
            <w:proofErr w:type="gramStart"/>
            <w:r>
              <w:rPr>
                <w:sz w:val="18"/>
                <w:szCs w:val="22"/>
                <w:lang w:val="tr-TR"/>
              </w:rPr>
              <w:t>HYA -</w:t>
            </w:r>
            <w:proofErr w:type="gramEnd"/>
            <w:r>
              <w:rPr>
                <w:sz w:val="18"/>
                <w:szCs w:val="22"/>
                <w:lang w:val="tr-TR"/>
              </w:rPr>
              <w:t xml:space="preserve"> ZB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9289A2" w14:textId="2BE93803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9109A4" w:rsidRPr="00332261" w14:paraId="4AE0EDC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E2DB19F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A040FCE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8DF332B" w14:textId="6713891F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5BAD096" w14:textId="2E9C10F6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9109A4" w:rsidRPr="00332261" w14:paraId="405E71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20E9242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40DB2D5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C9292CF" w14:textId="52BAD45B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961A78">
              <w:rPr>
                <w:sz w:val="18"/>
                <w:szCs w:val="22"/>
                <w:lang w:val="tr-TR"/>
              </w:rPr>
              <w:t>Ölçme Tekniği</w:t>
            </w:r>
            <w:r>
              <w:rPr>
                <w:sz w:val="18"/>
                <w:szCs w:val="22"/>
                <w:lang w:val="tr-TR"/>
              </w:rPr>
              <w:t xml:space="preserve"> (ZB – HYA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E16EBBD" w14:textId="48ABDE43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9109A4" w:rsidRPr="00332261" w14:paraId="25F7682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3ACBCB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4A8E019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DA9DF25" w14:textId="12EC80B4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8E28AE5" w14:textId="0ED2DEFC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İnsansız Hava Araçları (HYA – ZB)</w:t>
            </w:r>
          </w:p>
        </w:tc>
      </w:tr>
      <w:tr w:rsidR="009109A4" w:rsidRPr="00332261" w14:paraId="6A8B98E9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F638ED7" w14:textId="77777777" w:rsidR="009109A4" w:rsidRPr="00B32EAD" w:rsidRDefault="009109A4" w:rsidP="009109A4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96B8C72" w14:textId="77777777" w:rsidR="009109A4" w:rsidRPr="00266775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F7D00D" w14:textId="79BDF216" w:rsidR="009109A4" w:rsidRPr="009109A4" w:rsidRDefault="009109A4" w:rsidP="009109A4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6F54602" w14:textId="4B141AD7" w:rsidR="009109A4" w:rsidRPr="00B32EAD" w:rsidRDefault="009109A4" w:rsidP="009109A4">
            <w:pPr>
              <w:pStyle w:val="AralkYok"/>
              <w:rPr>
                <w:sz w:val="18"/>
                <w:szCs w:val="22"/>
                <w:lang w:val="tr-TR"/>
              </w:rPr>
            </w:pPr>
          </w:p>
        </w:tc>
      </w:tr>
      <w:tr w:rsidR="00816D58" w:rsidRPr="00332261" w14:paraId="346823E4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7608DA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33E3D62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C59631" w14:textId="3426D6BB" w:rsidR="00816D58" w:rsidRPr="009109A4" w:rsidRDefault="00816D58" w:rsidP="00816D58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1FBB7B" w14:textId="3F026488" w:rsidR="00816D58" w:rsidRPr="00B32EAD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>
              <w:rPr>
                <w:sz w:val="18"/>
                <w:szCs w:val="22"/>
                <w:lang w:val="tr-TR"/>
              </w:rPr>
              <w:t>Pistonlu Motorlar (</w:t>
            </w:r>
            <w:proofErr w:type="gramStart"/>
            <w:r>
              <w:rPr>
                <w:sz w:val="18"/>
                <w:szCs w:val="22"/>
                <w:lang w:val="tr-TR"/>
              </w:rPr>
              <w:t>HYA -</w:t>
            </w:r>
            <w:proofErr w:type="gramEnd"/>
            <w:r>
              <w:rPr>
                <w:sz w:val="18"/>
                <w:szCs w:val="22"/>
                <w:lang w:val="tr-TR"/>
              </w:rPr>
              <w:t xml:space="preserve"> ZB)</w:t>
            </w:r>
          </w:p>
        </w:tc>
      </w:tr>
      <w:tr w:rsidR="00816D58" w:rsidRPr="00332261" w14:paraId="15094A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5C33D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B8FB3BC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2EEEC17" w14:textId="5246C09B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E4226B" w14:textId="4C398E2D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816D58" w:rsidRPr="00332261" w14:paraId="70364429" w14:textId="77777777" w:rsidTr="00194C09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542310D2" w14:textId="14CA01E3" w:rsidR="00816D58" w:rsidRPr="00B32EAD" w:rsidRDefault="0086367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11.06</w:t>
            </w:r>
            <w:r w:rsidR="00816D58">
              <w:rPr>
                <w:sz w:val="22"/>
                <w:szCs w:val="28"/>
                <w:lang w:val="tr-TR"/>
              </w:rPr>
              <w:t>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0493023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2C8A579" w14:textId="312B698D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6810F57" w14:textId="23529800" w:rsidR="00816D58" w:rsidRPr="005358E3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4E08F9D1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CE1C4A4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C41A936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054A2A" w14:textId="697D2634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BFB2D62" w14:textId="329DEC9A" w:rsidR="00816D58" w:rsidRPr="005358E3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78501E6D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964B25F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71BD27C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66AF12" w14:textId="012F8CE2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B571F15" w14:textId="6F8A970D" w:rsidR="00816D58" w:rsidRPr="005358E3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5132384D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4AC2579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B265FC2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A347649" w14:textId="183C7479" w:rsidR="00816D58" w:rsidRPr="00556A96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9AA9C11" w14:textId="32D1B606" w:rsidR="00816D58" w:rsidRPr="005358E3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14C91FE7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EA6D30B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0FB0425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8DACD4B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028585" w14:textId="66601AB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</w:tr>
      <w:tr w:rsidR="00816D58" w:rsidRPr="00332261" w14:paraId="09387449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2D999A5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0E7EF4F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CD49587" w14:textId="41603809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790EC5" w14:textId="510899F3" w:rsidR="00816D58" w:rsidRPr="00847B50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538DFA8F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5D1CA64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C4E4F2B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3401398" w14:textId="734C78CE" w:rsidR="00816D58" w:rsidRPr="009109A4" w:rsidRDefault="00816D58" w:rsidP="00816D58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  <w:r w:rsidRPr="009109A4">
              <w:rPr>
                <w:color w:val="EE0000"/>
                <w:sz w:val="18"/>
                <w:szCs w:val="22"/>
                <w:lang w:val="tr-TR"/>
              </w:rPr>
              <w:t>Atatürk İlke ve İnkılap Tarihi II</w:t>
            </w:r>
            <w:r>
              <w:rPr>
                <w:color w:val="EE0000"/>
                <w:sz w:val="18"/>
                <w:szCs w:val="22"/>
                <w:lang w:val="tr-TR"/>
              </w:rPr>
              <w:t xml:space="preserve"> (EE-</w:t>
            </w:r>
            <w:r w:rsidR="00981666">
              <w:rPr>
                <w:color w:val="EE0000"/>
                <w:sz w:val="18"/>
                <w:szCs w:val="22"/>
                <w:lang w:val="tr-TR"/>
              </w:rPr>
              <w:t>HYA</w:t>
            </w:r>
            <w:r>
              <w:rPr>
                <w:color w:val="EE0000"/>
                <w:sz w:val="18"/>
                <w:szCs w:val="22"/>
                <w:lang w:val="tr-TR"/>
              </w:rPr>
              <w:t>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C3C6226" w14:textId="7CAC41D5" w:rsidR="00816D58" w:rsidRPr="00847B50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790FBF04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8D226FB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12E154C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FF3BB3B" w14:textId="4E5A497B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462B03C" w14:textId="7766788B" w:rsidR="00816D58" w:rsidRPr="00847B50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070026C3" w14:textId="77777777" w:rsidTr="00194C09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6C1FF8C2" w14:textId="77777777" w:rsidR="00816D58" w:rsidRPr="00B32EAD" w:rsidRDefault="00816D5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21971181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3B875269" w14:textId="78C1E44C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1716A19" w14:textId="2F183364" w:rsidR="00816D58" w:rsidRPr="00847B50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53BF7CB5" w14:textId="77777777" w:rsidTr="008A7AE0">
        <w:trPr>
          <w:cantSplit/>
          <w:trHeight w:val="227"/>
        </w:trPr>
        <w:tc>
          <w:tcPr>
            <w:tcW w:w="269" w:type="pct"/>
            <w:vMerge w:val="restart"/>
            <w:tcBorders>
              <w:top w:val="single" w:sz="18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2BDBCCF9" w14:textId="24088457" w:rsidR="00816D58" w:rsidRPr="00B32EAD" w:rsidRDefault="00863678" w:rsidP="00816D58">
            <w:pPr>
              <w:pStyle w:val="AralkYok"/>
              <w:jc w:val="center"/>
              <w:rPr>
                <w:sz w:val="22"/>
                <w:szCs w:val="28"/>
                <w:lang w:val="tr-TR"/>
              </w:rPr>
            </w:pPr>
            <w:r>
              <w:rPr>
                <w:sz w:val="22"/>
                <w:szCs w:val="28"/>
                <w:lang w:val="tr-TR"/>
              </w:rPr>
              <w:t>17</w:t>
            </w:r>
            <w:r w:rsidR="00816D58">
              <w:rPr>
                <w:sz w:val="22"/>
                <w:szCs w:val="28"/>
                <w:lang w:val="tr-TR"/>
              </w:rPr>
              <w:t>.0</w:t>
            </w:r>
            <w:r>
              <w:rPr>
                <w:sz w:val="22"/>
                <w:szCs w:val="28"/>
                <w:lang w:val="tr-TR"/>
              </w:rPr>
              <w:t>6</w:t>
            </w:r>
            <w:r w:rsidR="00816D58">
              <w:rPr>
                <w:sz w:val="22"/>
                <w:szCs w:val="28"/>
                <w:lang w:val="tr-TR"/>
              </w:rPr>
              <w:t>.2026</w:t>
            </w:r>
          </w:p>
        </w:tc>
        <w:tc>
          <w:tcPr>
            <w:tcW w:w="39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A5346E6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8 – 09</w:t>
            </w:r>
          </w:p>
        </w:tc>
        <w:tc>
          <w:tcPr>
            <w:tcW w:w="2110" w:type="pct"/>
            <w:tcBorders>
              <w:top w:val="single" w:sz="18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7D3A23F" w14:textId="73C6BF9A" w:rsidR="00816D58" w:rsidRPr="00332261" w:rsidRDefault="00816D58" w:rsidP="00816D58">
            <w:pPr>
              <w:pStyle w:val="AralkYok"/>
              <w:rPr>
                <w:color w:val="FF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12" w:space="0" w:color="auto"/>
            </w:tcBorders>
          </w:tcPr>
          <w:p w14:paraId="6D0429AB" w14:textId="2D320A6D" w:rsidR="00816D58" w:rsidRPr="00741562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139A1C6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742001B2" w14:textId="77777777" w:rsidR="00816D58" w:rsidRPr="00332261" w:rsidRDefault="00816D58" w:rsidP="00816D58">
            <w:pPr>
              <w:pStyle w:val="AralkYok"/>
              <w:jc w:val="center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AEDF09E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09 – 10</w:t>
            </w:r>
          </w:p>
        </w:tc>
        <w:tc>
          <w:tcPr>
            <w:tcW w:w="2110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534A70D" w14:textId="72A83BD5" w:rsidR="00816D58" w:rsidRPr="00332261" w:rsidRDefault="00816D58" w:rsidP="00816D58">
            <w:pPr>
              <w:pStyle w:val="AralkYok"/>
              <w:rPr>
                <w:color w:val="FF0000"/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F98CC5" w14:textId="2AB16624" w:rsidR="00816D58" w:rsidRPr="00741562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7A152104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3FCBFF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C81BACC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0 – 11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7E7F0B0" w14:textId="60612176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8095BD7" w14:textId="3B0C4288" w:rsidR="00816D58" w:rsidRPr="00741562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094BC028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A09576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6927EDA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1 – 12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192067" w14:textId="02DAAB35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7FCD388" w14:textId="094DA5B4" w:rsidR="00816D58" w:rsidRPr="00741562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4AD3C2E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A177767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14C7F17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2 – 13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B45292" w14:textId="459F06B8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D0943D" w14:textId="19E6C84E" w:rsidR="00816D58" w:rsidRPr="00741562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66A9B1E1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8E8CA1F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59ED590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3 – 14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973C808" w14:textId="0A71FBEE" w:rsidR="00816D58" w:rsidRPr="00405A08" w:rsidRDefault="00816D58" w:rsidP="00816D58">
            <w:pPr>
              <w:pStyle w:val="AralkYok"/>
              <w:rPr>
                <w:sz w:val="12"/>
                <w:szCs w:val="16"/>
                <w:highlight w:val="yellow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CDC91F" w14:textId="00D19C09" w:rsidR="00816D58" w:rsidRPr="00043025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224DB7A6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19FC40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5AEEF239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4 – 15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CF5FC8" w14:textId="7AA5A034" w:rsidR="00816D58" w:rsidRPr="00863678" w:rsidRDefault="00863678" w:rsidP="00816D58">
            <w:pPr>
              <w:pStyle w:val="AralkYok"/>
              <w:rPr>
                <w:color w:val="EE0000"/>
                <w:sz w:val="18"/>
                <w:szCs w:val="22"/>
                <w:lang w:val="tr-TR"/>
              </w:rPr>
            </w:pPr>
            <w:r w:rsidRPr="00863678">
              <w:rPr>
                <w:color w:val="EE0000"/>
                <w:sz w:val="18"/>
                <w:szCs w:val="22"/>
                <w:lang w:val="tr-TR"/>
              </w:rPr>
              <w:t>Türk Dili II</w:t>
            </w:r>
            <w:r>
              <w:rPr>
                <w:color w:val="EE0000"/>
                <w:sz w:val="18"/>
                <w:szCs w:val="22"/>
                <w:lang w:val="tr-TR"/>
              </w:rPr>
              <w:t xml:space="preserve"> (ZB-EE)</w:t>
            </w: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9A44C8" w14:textId="045BBAEC" w:rsidR="00816D58" w:rsidRPr="00043025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43E50693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A8B330C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93221BB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5 – 16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34502FC" w14:textId="4B884064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9067A5" w14:textId="4E1EA54F" w:rsidR="00816D58" w:rsidRPr="00043025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  <w:tr w:rsidR="00816D58" w:rsidRPr="00332261" w14:paraId="40F1EDE5" w14:textId="77777777" w:rsidTr="008A7AE0">
        <w:trPr>
          <w:cantSplit/>
          <w:trHeight w:val="227"/>
        </w:trPr>
        <w:tc>
          <w:tcPr>
            <w:tcW w:w="269" w:type="pct"/>
            <w:vMerge/>
            <w:tcBorders>
              <w:left w:val="single" w:sz="12" w:space="0" w:color="auto"/>
              <w:bottom w:val="single" w:sz="18" w:space="0" w:color="auto"/>
              <w:right w:val="nil"/>
            </w:tcBorders>
            <w:vAlign w:val="center"/>
          </w:tcPr>
          <w:p w14:paraId="443A02E1" w14:textId="77777777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391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08D448A" w14:textId="77777777" w:rsidR="00816D58" w:rsidRPr="00266775" w:rsidRDefault="00816D58" w:rsidP="00816D58">
            <w:pPr>
              <w:pStyle w:val="AralkYok"/>
              <w:rPr>
                <w:sz w:val="18"/>
                <w:szCs w:val="22"/>
                <w:lang w:val="tr-TR"/>
              </w:rPr>
            </w:pPr>
            <w:r w:rsidRPr="00266775">
              <w:rPr>
                <w:sz w:val="18"/>
                <w:szCs w:val="22"/>
                <w:lang w:val="tr-TR"/>
              </w:rPr>
              <w:t>16 – 17</w:t>
            </w:r>
          </w:p>
        </w:tc>
        <w:tc>
          <w:tcPr>
            <w:tcW w:w="2110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468B0A98" w14:textId="451B0A7A" w:rsidR="00816D58" w:rsidRPr="00332261" w:rsidRDefault="00816D58" w:rsidP="00816D58">
            <w:pPr>
              <w:pStyle w:val="AralkYok"/>
              <w:rPr>
                <w:sz w:val="12"/>
                <w:szCs w:val="16"/>
                <w:lang w:val="tr-TR"/>
              </w:rPr>
            </w:pPr>
          </w:p>
        </w:tc>
        <w:tc>
          <w:tcPr>
            <w:tcW w:w="223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</w:tcPr>
          <w:p w14:paraId="5F22465B" w14:textId="08B8A82B" w:rsidR="00816D58" w:rsidRPr="00043025" w:rsidRDefault="00816D58" w:rsidP="00816D58">
            <w:pPr>
              <w:pStyle w:val="AralkYok"/>
              <w:rPr>
                <w:color w:val="EE0000"/>
                <w:sz w:val="12"/>
                <w:szCs w:val="16"/>
                <w:lang w:val="tr-TR"/>
              </w:rPr>
            </w:pPr>
          </w:p>
        </w:tc>
      </w:tr>
    </w:tbl>
    <w:p w14:paraId="65DA0938" w14:textId="77777777" w:rsidR="00A97971" w:rsidRDefault="00A97971" w:rsidP="0038611F">
      <w:pPr>
        <w:rPr>
          <w:szCs w:val="24"/>
        </w:rPr>
      </w:pPr>
    </w:p>
    <w:sectPr w:rsidR="00A97971" w:rsidSect="00A97971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C7E7D"/>
    <w:multiLevelType w:val="hybridMultilevel"/>
    <w:tmpl w:val="2956319A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D21F9"/>
    <w:multiLevelType w:val="hybridMultilevel"/>
    <w:tmpl w:val="E9B8FAD0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50285F87"/>
    <w:multiLevelType w:val="hybridMultilevel"/>
    <w:tmpl w:val="EC7E54D2"/>
    <w:lvl w:ilvl="0" w:tplc="60004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ED6B8B"/>
    <w:multiLevelType w:val="hybridMultilevel"/>
    <w:tmpl w:val="53508C8C"/>
    <w:lvl w:ilvl="0" w:tplc="5A3AF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83575"/>
    <w:multiLevelType w:val="hybridMultilevel"/>
    <w:tmpl w:val="EEF02B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2310B"/>
    <w:multiLevelType w:val="hybridMultilevel"/>
    <w:tmpl w:val="622A6F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373305">
    <w:abstractNumId w:val="5"/>
  </w:num>
  <w:num w:numId="2" w16cid:durableId="956836628">
    <w:abstractNumId w:val="3"/>
  </w:num>
  <w:num w:numId="3" w16cid:durableId="2068794119">
    <w:abstractNumId w:val="0"/>
  </w:num>
  <w:num w:numId="4" w16cid:durableId="328480649">
    <w:abstractNumId w:val="2"/>
  </w:num>
  <w:num w:numId="5" w16cid:durableId="541676733">
    <w:abstractNumId w:val="1"/>
  </w:num>
  <w:num w:numId="6" w16cid:durableId="7899778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MDG2NLK0MLUwMTBS0lEKTi0uzszPAykwrQUAha9DwSwAAAA="/>
  </w:docVars>
  <w:rsids>
    <w:rsidRoot w:val="006968BC"/>
    <w:rsid w:val="00025A33"/>
    <w:rsid w:val="0003035C"/>
    <w:rsid w:val="000304E7"/>
    <w:rsid w:val="00043025"/>
    <w:rsid w:val="0004413D"/>
    <w:rsid w:val="00054540"/>
    <w:rsid w:val="00065565"/>
    <w:rsid w:val="00085CBE"/>
    <w:rsid w:val="00092BD5"/>
    <w:rsid w:val="000E0343"/>
    <w:rsid w:val="00103922"/>
    <w:rsid w:val="00111B54"/>
    <w:rsid w:val="00145A9C"/>
    <w:rsid w:val="0014653C"/>
    <w:rsid w:val="00173327"/>
    <w:rsid w:val="0017721A"/>
    <w:rsid w:val="00192208"/>
    <w:rsid w:val="00194C09"/>
    <w:rsid w:val="00196B31"/>
    <w:rsid w:val="001A1825"/>
    <w:rsid w:val="001A2679"/>
    <w:rsid w:val="001B7836"/>
    <w:rsid w:val="001F5611"/>
    <w:rsid w:val="00217126"/>
    <w:rsid w:val="00220EF9"/>
    <w:rsid w:val="00256AFF"/>
    <w:rsid w:val="00266775"/>
    <w:rsid w:val="002A593B"/>
    <w:rsid w:val="002A741B"/>
    <w:rsid w:val="002B3BC2"/>
    <w:rsid w:val="002B577A"/>
    <w:rsid w:val="002C3A20"/>
    <w:rsid w:val="002D2678"/>
    <w:rsid w:val="002D7AD1"/>
    <w:rsid w:val="002F06A2"/>
    <w:rsid w:val="002F1217"/>
    <w:rsid w:val="002F3453"/>
    <w:rsid w:val="0031620C"/>
    <w:rsid w:val="00332261"/>
    <w:rsid w:val="00341D31"/>
    <w:rsid w:val="00342818"/>
    <w:rsid w:val="00374337"/>
    <w:rsid w:val="00376951"/>
    <w:rsid w:val="00385068"/>
    <w:rsid w:val="0038611F"/>
    <w:rsid w:val="003903F8"/>
    <w:rsid w:val="003945B7"/>
    <w:rsid w:val="003A38F0"/>
    <w:rsid w:val="003B1B79"/>
    <w:rsid w:val="003D396F"/>
    <w:rsid w:val="003E42BB"/>
    <w:rsid w:val="003F638E"/>
    <w:rsid w:val="00403EE7"/>
    <w:rsid w:val="00405A08"/>
    <w:rsid w:val="00430B8D"/>
    <w:rsid w:val="004329E0"/>
    <w:rsid w:val="00477BF6"/>
    <w:rsid w:val="00480201"/>
    <w:rsid w:val="00492303"/>
    <w:rsid w:val="00497BCF"/>
    <w:rsid w:val="004C44B3"/>
    <w:rsid w:val="004C5437"/>
    <w:rsid w:val="004D11AA"/>
    <w:rsid w:val="004E1100"/>
    <w:rsid w:val="00500D5D"/>
    <w:rsid w:val="005206D0"/>
    <w:rsid w:val="00525C99"/>
    <w:rsid w:val="00527D6C"/>
    <w:rsid w:val="005358E3"/>
    <w:rsid w:val="00544A74"/>
    <w:rsid w:val="00556A96"/>
    <w:rsid w:val="00573974"/>
    <w:rsid w:val="005A57AA"/>
    <w:rsid w:val="005B6369"/>
    <w:rsid w:val="005C48E9"/>
    <w:rsid w:val="005E5DEE"/>
    <w:rsid w:val="005F140C"/>
    <w:rsid w:val="00632EDC"/>
    <w:rsid w:val="00665C9E"/>
    <w:rsid w:val="00670FD7"/>
    <w:rsid w:val="00673BAB"/>
    <w:rsid w:val="00682755"/>
    <w:rsid w:val="006968BC"/>
    <w:rsid w:val="006B04ED"/>
    <w:rsid w:val="006B10A1"/>
    <w:rsid w:val="006E54DB"/>
    <w:rsid w:val="006E67E4"/>
    <w:rsid w:val="006F7F63"/>
    <w:rsid w:val="00716ABA"/>
    <w:rsid w:val="00736DA9"/>
    <w:rsid w:val="00741562"/>
    <w:rsid w:val="0074156A"/>
    <w:rsid w:val="00744062"/>
    <w:rsid w:val="0077052D"/>
    <w:rsid w:val="0079583C"/>
    <w:rsid w:val="007C42FB"/>
    <w:rsid w:val="007E4265"/>
    <w:rsid w:val="00804AF0"/>
    <w:rsid w:val="00812B81"/>
    <w:rsid w:val="00816D58"/>
    <w:rsid w:val="00821BB9"/>
    <w:rsid w:val="008238EC"/>
    <w:rsid w:val="00847B50"/>
    <w:rsid w:val="0085523D"/>
    <w:rsid w:val="00863678"/>
    <w:rsid w:val="00881616"/>
    <w:rsid w:val="008956DF"/>
    <w:rsid w:val="008A1705"/>
    <w:rsid w:val="008A6C28"/>
    <w:rsid w:val="008A7AE0"/>
    <w:rsid w:val="008C6867"/>
    <w:rsid w:val="008E6EE0"/>
    <w:rsid w:val="008E7D7D"/>
    <w:rsid w:val="008F02B7"/>
    <w:rsid w:val="00906806"/>
    <w:rsid w:val="009109A4"/>
    <w:rsid w:val="00947EC6"/>
    <w:rsid w:val="00955515"/>
    <w:rsid w:val="00961A78"/>
    <w:rsid w:val="00977457"/>
    <w:rsid w:val="00981666"/>
    <w:rsid w:val="00983A23"/>
    <w:rsid w:val="009939A7"/>
    <w:rsid w:val="009B16BC"/>
    <w:rsid w:val="009C3B8C"/>
    <w:rsid w:val="009E1747"/>
    <w:rsid w:val="00A03E3D"/>
    <w:rsid w:val="00A1607B"/>
    <w:rsid w:val="00A2070C"/>
    <w:rsid w:val="00A43600"/>
    <w:rsid w:val="00A442C9"/>
    <w:rsid w:val="00A56ACE"/>
    <w:rsid w:val="00A60DCC"/>
    <w:rsid w:val="00A844D6"/>
    <w:rsid w:val="00A85CF7"/>
    <w:rsid w:val="00A92319"/>
    <w:rsid w:val="00A93C3C"/>
    <w:rsid w:val="00A974DF"/>
    <w:rsid w:val="00A97971"/>
    <w:rsid w:val="00AA6B41"/>
    <w:rsid w:val="00AD300D"/>
    <w:rsid w:val="00B02535"/>
    <w:rsid w:val="00B17849"/>
    <w:rsid w:val="00B32EAD"/>
    <w:rsid w:val="00B774BB"/>
    <w:rsid w:val="00B82631"/>
    <w:rsid w:val="00B91B23"/>
    <w:rsid w:val="00BA098B"/>
    <w:rsid w:val="00BA152A"/>
    <w:rsid w:val="00BA3676"/>
    <w:rsid w:val="00BB0C26"/>
    <w:rsid w:val="00C121A2"/>
    <w:rsid w:val="00C1462B"/>
    <w:rsid w:val="00C23B3C"/>
    <w:rsid w:val="00C27F9D"/>
    <w:rsid w:val="00C43085"/>
    <w:rsid w:val="00C543B0"/>
    <w:rsid w:val="00C5583F"/>
    <w:rsid w:val="00C6614B"/>
    <w:rsid w:val="00C83A01"/>
    <w:rsid w:val="00C91A0D"/>
    <w:rsid w:val="00CC5666"/>
    <w:rsid w:val="00CE11E5"/>
    <w:rsid w:val="00CF10D7"/>
    <w:rsid w:val="00D323FB"/>
    <w:rsid w:val="00D3684E"/>
    <w:rsid w:val="00D37772"/>
    <w:rsid w:val="00D40CD4"/>
    <w:rsid w:val="00D55D26"/>
    <w:rsid w:val="00D64350"/>
    <w:rsid w:val="00D718E3"/>
    <w:rsid w:val="00D7357F"/>
    <w:rsid w:val="00D933BA"/>
    <w:rsid w:val="00DB63C2"/>
    <w:rsid w:val="00DF719C"/>
    <w:rsid w:val="00E073A2"/>
    <w:rsid w:val="00E11F18"/>
    <w:rsid w:val="00E26F81"/>
    <w:rsid w:val="00E348EC"/>
    <w:rsid w:val="00E3522A"/>
    <w:rsid w:val="00E40971"/>
    <w:rsid w:val="00E52DEE"/>
    <w:rsid w:val="00E80581"/>
    <w:rsid w:val="00E86EC7"/>
    <w:rsid w:val="00E87986"/>
    <w:rsid w:val="00E90332"/>
    <w:rsid w:val="00E955CE"/>
    <w:rsid w:val="00EB3457"/>
    <w:rsid w:val="00EB5C80"/>
    <w:rsid w:val="00ED06D5"/>
    <w:rsid w:val="00EF2C04"/>
    <w:rsid w:val="00F13B17"/>
    <w:rsid w:val="00F1509F"/>
    <w:rsid w:val="00F228C6"/>
    <w:rsid w:val="00F30989"/>
    <w:rsid w:val="00F51FC5"/>
    <w:rsid w:val="00FC40DA"/>
    <w:rsid w:val="00FD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39453B"/>
  <w15:chartTrackingRefBased/>
  <w15:docId w15:val="{E4FA0A37-FF91-42BA-92E4-378FDDD4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8B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6968BC"/>
    <w:pPr>
      <w:keepNext/>
      <w:spacing w:before="120" w:after="120"/>
      <w:jc w:val="center"/>
      <w:outlineLvl w:val="3"/>
    </w:pPr>
    <w:rPr>
      <w:b/>
      <w:sz w:val="1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6968BC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styleId="Kpr">
    <w:name w:val="Hyperlink"/>
    <w:basedOn w:val="VarsaylanParagrafYazTipi"/>
    <w:uiPriority w:val="99"/>
    <w:semiHidden/>
    <w:unhideWhenUsed/>
    <w:rsid w:val="00C121A2"/>
    <w:rPr>
      <w:color w:val="0000FF"/>
      <w:u w:val="single"/>
    </w:rPr>
  </w:style>
  <w:style w:type="paragraph" w:styleId="AralkYok">
    <w:name w:val="No Spacing"/>
    <w:uiPriority w:val="1"/>
    <w:qFormat/>
    <w:rsid w:val="0005454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F121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1217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ListeParagraf">
    <w:name w:val="List Paragraph"/>
    <w:basedOn w:val="Normal"/>
    <w:uiPriority w:val="34"/>
    <w:qFormat/>
    <w:rsid w:val="00E879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52A4B-3AE8-42A1-A6E3-13005304A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tr</cp:lastModifiedBy>
  <cp:revision>36</cp:revision>
  <cp:lastPrinted>2023-08-16T06:20:00Z</cp:lastPrinted>
  <dcterms:created xsi:type="dcterms:W3CDTF">2025-07-24T12:10:00Z</dcterms:created>
  <dcterms:modified xsi:type="dcterms:W3CDTF">2026-03-1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87d27-1d5d-4a04-800a-d1c6e762a09c</vt:lpwstr>
  </property>
</Properties>
</file>